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2777" w:rsidRPr="00902777" w:rsidRDefault="00902777" w:rsidP="00902777">
      <w:pPr>
        <w:jc w:val="center"/>
        <w:rPr>
          <w:rFonts w:ascii="Comic Sans MS" w:hAnsi="Comic Sans MS"/>
          <w:b/>
          <w:sz w:val="20"/>
          <w:szCs w:val="20"/>
        </w:rPr>
      </w:pPr>
      <w:r w:rsidRPr="00902777">
        <w:rPr>
          <w:rFonts w:ascii="Comic Sans MS" w:hAnsi="Comic Sans MS"/>
          <w:b/>
          <w:sz w:val="28"/>
          <w:szCs w:val="28"/>
        </w:rPr>
        <w:t xml:space="preserve">NEW </w:t>
      </w:r>
      <w:r w:rsidR="00E93421" w:rsidRPr="00902777">
        <w:rPr>
          <w:rFonts w:ascii="Comic Sans MS" w:hAnsi="Comic Sans MS"/>
          <w:b/>
          <w:sz w:val="28"/>
          <w:szCs w:val="28"/>
        </w:rPr>
        <w:t>PLEASURE READING</w:t>
      </w:r>
      <w:r w:rsidRPr="00902777">
        <w:rPr>
          <w:rFonts w:ascii="Comic Sans MS" w:hAnsi="Comic Sans MS"/>
          <w:b/>
          <w:sz w:val="28"/>
          <w:szCs w:val="28"/>
        </w:rPr>
        <w:t xml:space="preserve"> BOOKS</w:t>
      </w:r>
    </w:p>
    <w:p w:rsidR="00902777" w:rsidRDefault="00902777" w:rsidP="00902777">
      <w:pPr>
        <w:jc w:val="center"/>
        <w:rPr>
          <w:rFonts w:ascii="Comic Sans MS" w:hAnsi="Comic Sans MS"/>
          <w:b/>
          <w:sz w:val="28"/>
          <w:szCs w:val="28"/>
        </w:rPr>
      </w:pPr>
      <w:r w:rsidRPr="00902777">
        <w:rPr>
          <w:rFonts w:ascii="Comic Sans MS" w:hAnsi="Comic Sans MS"/>
          <w:b/>
          <w:sz w:val="28"/>
          <w:szCs w:val="28"/>
        </w:rPr>
        <w:t>Columbia College Library</w:t>
      </w:r>
    </w:p>
    <w:p w:rsidR="00902777" w:rsidRPr="00902777" w:rsidRDefault="00456C7D" w:rsidP="00902777">
      <w:pPr>
        <w:jc w:val="center"/>
        <w:rPr>
          <w:rFonts w:ascii="Comic Sans MS" w:hAnsi="Comic Sans MS"/>
          <w:b/>
          <w:sz w:val="20"/>
          <w:szCs w:val="20"/>
        </w:rPr>
      </w:pPr>
      <w:r>
        <w:rPr>
          <w:rFonts w:ascii="Comic Sans MS" w:hAnsi="Comic Sans MS"/>
          <w:b/>
          <w:sz w:val="20"/>
          <w:szCs w:val="20"/>
        </w:rPr>
        <w:t>April 2017</w:t>
      </w:r>
    </w:p>
    <w:p w:rsidR="00297E26" w:rsidRPr="00D171FC" w:rsidRDefault="00297E26" w:rsidP="00902777">
      <w:pPr>
        <w:tabs>
          <w:tab w:val="left" w:pos="10170"/>
        </w:tabs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noProof/>
          <w:sz w:val="28"/>
          <w:szCs w:val="28"/>
        </w:rPr>
        <w:drawing>
          <wp:inline distT="0" distB="0" distL="0" distR="0">
            <wp:extent cx="3562350" cy="419100"/>
            <wp:effectExtent l="19050" t="0" r="0" b="0"/>
            <wp:docPr id="6" name="Picture 5" descr="educ-044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uc-044.gif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6854" w:rsidRDefault="00F80893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8"/>
          <w:szCs w:val="28"/>
          <w:u w:val="single"/>
        </w:rPr>
      </w:pPr>
      <w:r>
        <w:rPr>
          <w:rFonts w:ascii="Comic Sans MS" w:hAnsi="Comic Sans MS"/>
          <w:b/>
          <w:sz w:val="28"/>
          <w:szCs w:val="28"/>
          <w:u w:val="single"/>
        </w:rPr>
        <w:t>Title</w:t>
      </w:r>
      <w:r>
        <w:rPr>
          <w:rFonts w:ascii="Comic Sans MS" w:hAnsi="Comic Sans MS"/>
          <w:b/>
          <w:sz w:val="28"/>
          <w:szCs w:val="28"/>
        </w:rPr>
        <w:tab/>
      </w:r>
      <w:r w:rsidRPr="00F80893">
        <w:rPr>
          <w:rFonts w:ascii="Comic Sans MS" w:hAnsi="Comic Sans MS"/>
          <w:b/>
          <w:sz w:val="28"/>
          <w:szCs w:val="28"/>
          <w:u w:val="single"/>
        </w:rPr>
        <w:t>Author</w:t>
      </w:r>
      <w:r>
        <w:rPr>
          <w:rFonts w:ascii="Comic Sans MS" w:hAnsi="Comic Sans MS"/>
          <w:b/>
          <w:sz w:val="28"/>
          <w:szCs w:val="28"/>
        </w:rPr>
        <w:tab/>
      </w:r>
      <w:r w:rsidRPr="00F80893">
        <w:rPr>
          <w:rFonts w:ascii="Comic Sans MS" w:hAnsi="Comic Sans MS"/>
          <w:b/>
          <w:sz w:val="28"/>
          <w:szCs w:val="28"/>
          <w:u w:val="single"/>
        </w:rPr>
        <w:t>Call Number</w:t>
      </w:r>
    </w:p>
    <w:p w:rsidR="007E6E32" w:rsidRPr="007E6E32" w:rsidRDefault="007E6E32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Be Frank with Me</w:t>
      </w:r>
      <w:r>
        <w:rPr>
          <w:rFonts w:ascii="Comic Sans MS" w:hAnsi="Comic Sans MS"/>
          <w:b/>
          <w:sz w:val="28"/>
          <w:szCs w:val="28"/>
        </w:rPr>
        <w:tab/>
        <w:t>Julia Claiborne Johnson</w:t>
      </w:r>
      <w:r>
        <w:rPr>
          <w:rFonts w:ascii="Comic Sans MS" w:hAnsi="Comic Sans MS"/>
          <w:b/>
          <w:sz w:val="28"/>
          <w:szCs w:val="28"/>
        </w:rPr>
        <w:tab/>
        <w:t>PS3610 .O3573 B44 2016</w:t>
      </w:r>
    </w:p>
    <w:p w:rsidR="00B64A43" w:rsidRDefault="00B64A43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Before the Fall</w:t>
      </w:r>
      <w:r>
        <w:rPr>
          <w:rFonts w:ascii="Comic Sans MS" w:hAnsi="Comic Sans MS"/>
          <w:b/>
          <w:sz w:val="28"/>
          <w:szCs w:val="28"/>
        </w:rPr>
        <w:tab/>
        <w:t>Noah Hawley</w:t>
      </w:r>
      <w:r>
        <w:rPr>
          <w:rFonts w:ascii="Comic Sans MS" w:hAnsi="Comic Sans MS"/>
          <w:b/>
          <w:sz w:val="28"/>
          <w:szCs w:val="28"/>
        </w:rPr>
        <w:tab/>
        <w:t>PS3558 .A8234 B44 2016</w:t>
      </w:r>
    </w:p>
    <w:p w:rsidR="00530590" w:rsidRDefault="00530590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6"/>
          <w:szCs w:val="26"/>
        </w:rPr>
      </w:pPr>
      <w:r>
        <w:rPr>
          <w:rFonts w:ascii="Comic Sans MS" w:hAnsi="Comic Sans MS"/>
          <w:b/>
          <w:sz w:val="28"/>
          <w:szCs w:val="28"/>
        </w:rPr>
        <w:t>Here Comes the Sun</w:t>
      </w:r>
      <w:r>
        <w:rPr>
          <w:rFonts w:ascii="Comic Sans MS" w:hAnsi="Comic Sans MS"/>
          <w:b/>
          <w:sz w:val="28"/>
          <w:szCs w:val="28"/>
        </w:rPr>
        <w:tab/>
        <w:t>Nicole Dennis-Benn</w:t>
      </w:r>
      <w:r>
        <w:rPr>
          <w:rFonts w:ascii="Comic Sans MS" w:hAnsi="Comic Sans MS"/>
          <w:b/>
          <w:sz w:val="28"/>
          <w:szCs w:val="28"/>
        </w:rPr>
        <w:tab/>
      </w:r>
      <w:r w:rsidRPr="00530590">
        <w:rPr>
          <w:rFonts w:ascii="Comic Sans MS" w:hAnsi="Comic Sans MS"/>
          <w:b/>
          <w:sz w:val="26"/>
          <w:szCs w:val="26"/>
        </w:rPr>
        <w:t>PS3604 .E58657 H47 2016</w:t>
      </w:r>
    </w:p>
    <w:p w:rsidR="007E6E32" w:rsidRDefault="007E6E32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6"/>
          <w:szCs w:val="26"/>
        </w:rPr>
      </w:pPr>
      <w:r>
        <w:rPr>
          <w:rFonts w:ascii="Comic Sans MS" w:hAnsi="Comic Sans MS"/>
          <w:b/>
          <w:sz w:val="26"/>
          <w:szCs w:val="26"/>
        </w:rPr>
        <w:t>The Heavenly Table</w:t>
      </w:r>
      <w:r>
        <w:rPr>
          <w:rFonts w:ascii="Comic Sans MS" w:hAnsi="Comic Sans MS"/>
          <w:b/>
          <w:sz w:val="26"/>
          <w:szCs w:val="26"/>
        </w:rPr>
        <w:tab/>
        <w:t>Donald Ray Pollock</w:t>
      </w:r>
      <w:r>
        <w:rPr>
          <w:rFonts w:ascii="Comic Sans MS" w:hAnsi="Comic Sans MS"/>
          <w:b/>
          <w:sz w:val="26"/>
          <w:szCs w:val="26"/>
        </w:rPr>
        <w:tab/>
        <w:t>PS3616 .O5694 H43 2016</w:t>
      </w:r>
    </w:p>
    <w:p w:rsidR="007E6E32" w:rsidRDefault="007E6E32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6"/>
          <w:szCs w:val="26"/>
        </w:rPr>
      </w:pPr>
      <w:r>
        <w:rPr>
          <w:rFonts w:ascii="Comic Sans MS" w:hAnsi="Comic Sans MS"/>
          <w:b/>
          <w:sz w:val="26"/>
          <w:szCs w:val="26"/>
        </w:rPr>
        <w:t>Imagine Me Gone</w:t>
      </w:r>
      <w:r>
        <w:rPr>
          <w:rFonts w:ascii="Comic Sans MS" w:hAnsi="Comic Sans MS"/>
          <w:b/>
          <w:sz w:val="26"/>
          <w:szCs w:val="26"/>
        </w:rPr>
        <w:tab/>
        <w:t>Adam Haslett</w:t>
      </w:r>
      <w:r>
        <w:rPr>
          <w:rFonts w:ascii="Comic Sans MS" w:hAnsi="Comic Sans MS"/>
          <w:b/>
          <w:sz w:val="26"/>
          <w:szCs w:val="26"/>
        </w:rPr>
        <w:tab/>
        <w:t>PS3608 .A85 I46 2016</w:t>
      </w:r>
    </w:p>
    <w:p w:rsidR="007E6E32" w:rsidRPr="00530590" w:rsidRDefault="007E6E32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6"/>
          <w:szCs w:val="26"/>
        </w:rPr>
      </w:pPr>
      <w:proofErr w:type="spellStart"/>
      <w:r>
        <w:rPr>
          <w:rFonts w:ascii="Comic Sans MS" w:hAnsi="Comic Sans MS"/>
          <w:b/>
          <w:sz w:val="26"/>
          <w:szCs w:val="26"/>
        </w:rPr>
        <w:t>LaRose</w:t>
      </w:r>
      <w:proofErr w:type="spellEnd"/>
      <w:r>
        <w:rPr>
          <w:rFonts w:ascii="Comic Sans MS" w:hAnsi="Comic Sans MS"/>
          <w:b/>
          <w:sz w:val="26"/>
          <w:szCs w:val="26"/>
        </w:rPr>
        <w:tab/>
        <w:t xml:space="preserve">Louise </w:t>
      </w:r>
      <w:proofErr w:type="spellStart"/>
      <w:r>
        <w:rPr>
          <w:rFonts w:ascii="Comic Sans MS" w:hAnsi="Comic Sans MS"/>
          <w:b/>
          <w:sz w:val="26"/>
          <w:szCs w:val="26"/>
        </w:rPr>
        <w:t>Erdrich</w:t>
      </w:r>
      <w:proofErr w:type="spellEnd"/>
      <w:r>
        <w:rPr>
          <w:rFonts w:ascii="Comic Sans MS" w:hAnsi="Comic Sans MS"/>
          <w:b/>
          <w:sz w:val="26"/>
          <w:szCs w:val="26"/>
        </w:rPr>
        <w:tab/>
        <w:t>PS3555 .R42 L36 2016</w:t>
      </w:r>
    </w:p>
    <w:p w:rsidR="00B64A43" w:rsidRDefault="00B64A43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 xml:space="preserve">The North </w:t>
      </w:r>
      <w:r w:rsidR="00530590">
        <w:rPr>
          <w:rFonts w:ascii="Comic Sans MS" w:hAnsi="Comic Sans MS"/>
          <w:b/>
          <w:sz w:val="28"/>
          <w:szCs w:val="28"/>
        </w:rPr>
        <w:t>W</w:t>
      </w:r>
      <w:r>
        <w:rPr>
          <w:rFonts w:ascii="Comic Sans MS" w:hAnsi="Comic Sans MS"/>
          <w:b/>
          <w:sz w:val="28"/>
          <w:szCs w:val="28"/>
        </w:rPr>
        <w:t xml:space="preserve">ater </w:t>
      </w:r>
      <w:r>
        <w:rPr>
          <w:rFonts w:ascii="Comic Sans MS" w:hAnsi="Comic Sans MS"/>
          <w:b/>
          <w:sz w:val="28"/>
          <w:szCs w:val="28"/>
        </w:rPr>
        <w:tab/>
        <w:t>Ian McGuire</w:t>
      </w:r>
      <w:r>
        <w:rPr>
          <w:rFonts w:ascii="Comic Sans MS" w:hAnsi="Comic Sans MS"/>
          <w:b/>
          <w:sz w:val="28"/>
          <w:szCs w:val="28"/>
        </w:rPr>
        <w:tab/>
        <w:t>PR6113 .C4832 N67 2016</w:t>
      </w:r>
    </w:p>
    <w:p w:rsidR="009A1675" w:rsidRDefault="009A1675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Nutshell</w:t>
      </w:r>
      <w:r>
        <w:rPr>
          <w:rFonts w:ascii="Comic Sans MS" w:hAnsi="Comic Sans MS"/>
          <w:b/>
          <w:sz w:val="28"/>
          <w:szCs w:val="28"/>
        </w:rPr>
        <w:tab/>
        <w:t>Ian McEwan</w:t>
      </w:r>
      <w:r>
        <w:rPr>
          <w:rFonts w:ascii="Comic Sans MS" w:hAnsi="Comic Sans MS"/>
          <w:b/>
          <w:sz w:val="28"/>
          <w:szCs w:val="28"/>
        </w:rPr>
        <w:tab/>
        <w:t>PR6063 .C4 N84 2016</w:t>
      </w:r>
      <w:bookmarkStart w:id="0" w:name="_GoBack"/>
      <w:bookmarkEnd w:id="0"/>
    </w:p>
    <w:p w:rsidR="007E6E32" w:rsidRDefault="007E6E32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Paradise Lodge</w:t>
      </w:r>
      <w:r>
        <w:rPr>
          <w:rFonts w:ascii="Comic Sans MS" w:hAnsi="Comic Sans MS"/>
          <w:b/>
          <w:sz w:val="28"/>
          <w:szCs w:val="28"/>
        </w:rPr>
        <w:tab/>
        <w:t xml:space="preserve">Nina </w:t>
      </w:r>
      <w:proofErr w:type="spellStart"/>
      <w:r>
        <w:rPr>
          <w:rFonts w:ascii="Comic Sans MS" w:hAnsi="Comic Sans MS"/>
          <w:b/>
          <w:sz w:val="28"/>
          <w:szCs w:val="28"/>
        </w:rPr>
        <w:t>Stibbe</w:t>
      </w:r>
      <w:proofErr w:type="spellEnd"/>
      <w:r>
        <w:rPr>
          <w:rFonts w:ascii="Comic Sans MS" w:hAnsi="Comic Sans MS"/>
          <w:b/>
          <w:sz w:val="28"/>
          <w:szCs w:val="28"/>
        </w:rPr>
        <w:tab/>
        <w:t>PR6119 .T525 P37 2016</w:t>
      </w:r>
    </w:p>
    <w:p w:rsidR="00B64A43" w:rsidRDefault="00B64A43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Security</w:t>
      </w:r>
      <w:r>
        <w:rPr>
          <w:rFonts w:ascii="Comic Sans MS" w:hAnsi="Comic Sans MS"/>
          <w:b/>
          <w:sz w:val="28"/>
          <w:szCs w:val="28"/>
        </w:rPr>
        <w:tab/>
        <w:t xml:space="preserve">Gina </w:t>
      </w:r>
      <w:proofErr w:type="spellStart"/>
      <w:r>
        <w:rPr>
          <w:rFonts w:ascii="Comic Sans MS" w:hAnsi="Comic Sans MS"/>
          <w:b/>
          <w:sz w:val="28"/>
          <w:szCs w:val="28"/>
        </w:rPr>
        <w:t>Wohlsdorf</w:t>
      </w:r>
      <w:proofErr w:type="spellEnd"/>
      <w:r>
        <w:rPr>
          <w:rFonts w:ascii="Comic Sans MS" w:hAnsi="Comic Sans MS"/>
          <w:b/>
          <w:sz w:val="28"/>
          <w:szCs w:val="28"/>
        </w:rPr>
        <w:tab/>
        <w:t>PS3623 .O46 S43 2016</w:t>
      </w:r>
    </w:p>
    <w:p w:rsidR="009A1675" w:rsidRDefault="009A1675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This is Where I Leave You</w:t>
      </w:r>
      <w:r>
        <w:rPr>
          <w:rFonts w:ascii="Comic Sans MS" w:hAnsi="Comic Sans MS"/>
          <w:b/>
          <w:sz w:val="28"/>
          <w:szCs w:val="28"/>
        </w:rPr>
        <w:tab/>
        <w:t xml:space="preserve">Jonathon </w:t>
      </w:r>
      <w:proofErr w:type="spellStart"/>
      <w:r>
        <w:rPr>
          <w:rFonts w:ascii="Comic Sans MS" w:hAnsi="Comic Sans MS"/>
          <w:b/>
          <w:sz w:val="28"/>
          <w:szCs w:val="28"/>
        </w:rPr>
        <w:t>Tropper</w:t>
      </w:r>
      <w:proofErr w:type="spellEnd"/>
      <w:r>
        <w:rPr>
          <w:rFonts w:ascii="Comic Sans MS" w:hAnsi="Comic Sans MS"/>
          <w:b/>
          <w:sz w:val="28"/>
          <w:szCs w:val="28"/>
        </w:rPr>
        <w:tab/>
        <w:t>PS3570 .R5885 T47 2010</w:t>
      </w:r>
    </w:p>
    <w:p w:rsidR="009A1675" w:rsidRPr="00B64A43" w:rsidRDefault="009A1675" w:rsidP="00902777">
      <w:pPr>
        <w:widowControl w:val="0"/>
        <w:tabs>
          <w:tab w:val="left" w:pos="0"/>
          <w:tab w:val="left" w:pos="5940"/>
          <w:tab w:val="left" w:pos="10620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lastRenderedPageBreak/>
        <w:tab/>
      </w:r>
    </w:p>
    <w:sectPr w:rsidR="009A1675" w:rsidRPr="00B64A43" w:rsidSect="008A6834">
      <w:pgSz w:w="15840" w:h="12240" w:orient="landscape" w:code="1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wNzM3sDQ2MLU0MTFQ0lEKTi0uzszPAykwrgUA8tn1xSwAAAA="/>
  </w:docVars>
  <w:rsids>
    <w:rsidRoot w:val="00E93421"/>
    <w:rsid w:val="00005564"/>
    <w:rsid w:val="000176AF"/>
    <w:rsid w:val="00020A7D"/>
    <w:rsid w:val="000422EB"/>
    <w:rsid w:val="000447F3"/>
    <w:rsid w:val="000B01A0"/>
    <w:rsid w:val="000B1A1D"/>
    <w:rsid w:val="000D32F8"/>
    <w:rsid w:val="000E1CAB"/>
    <w:rsid w:val="000E4EA5"/>
    <w:rsid w:val="00122626"/>
    <w:rsid w:val="0014380A"/>
    <w:rsid w:val="00156553"/>
    <w:rsid w:val="0018071C"/>
    <w:rsid w:val="00197B86"/>
    <w:rsid w:val="001C7F2D"/>
    <w:rsid w:val="001D72B0"/>
    <w:rsid w:val="001E7A7B"/>
    <w:rsid w:val="001F307B"/>
    <w:rsid w:val="00210FE8"/>
    <w:rsid w:val="002250CE"/>
    <w:rsid w:val="002332BE"/>
    <w:rsid w:val="00237809"/>
    <w:rsid w:val="00257676"/>
    <w:rsid w:val="0027209E"/>
    <w:rsid w:val="0027296F"/>
    <w:rsid w:val="00293901"/>
    <w:rsid w:val="00297E26"/>
    <w:rsid w:val="002A3559"/>
    <w:rsid w:val="002B1334"/>
    <w:rsid w:val="002D2685"/>
    <w:rsid w:val="002E32CD"/>
    <w:rsid w:val="002F6BA7"/>
    <w:rsid w:val="003045B7"/>
    <w:rsid w:val="00312C4D"/>
    <w:rsid w:val="00320B0A"/>
    <w:rsid w:val="00371E42"/>
    <w:rsid w:val="003739EE"/>
    <w:rsid w:val="0037559D"/>
    <w:rsid w:val="003848F7"/>
    <w:rsid w:val="003D5EF2"/>
    <w:rsid w:val="003E2E13"/>
    <w:rsid w:val="00440C0E"/>
    <w:rsid w:val="00456C7D"/>
    <w:rsid w:val="004A646C"/>
    <w:rsid w:val="004E5D9A"/>
    <w:rsid w:val="004E729C"/>
    <w:rsid w:val="004F4B9E"/>
    <w:rsid w:val="004F51C2"/>
    <w:rsid w:val="00530590"/>
    <w:rsid w:val="00541F59"/>
    <w:rsid w:val="00545B5D"/>
    <w:rsid w:val="005530AC"/>
    <w:rsid w:val="005B03C2"/>
    <w:rsid w:val="005B66AA"/>
    <w:rsid w:val="005D0B26"/>
    <w:rsid w:val="005E2048"/>
    <w:rsid w:val="00610546"/>
    <w:rsid w:val="006107DE"/>
    <w:rsid w:val="006108FF"/>
    <w:rsid w:val="00622558"/>
    <w:rsid w:val="0064040A"/>
    <w:rsid w:val="00695789"/>
    <w:rsid w:val="006B5D4A"/>
    <w:rsid w:val="006C5478"/>
    <w:rsid w:val="007755DD"/>
    <w:rsid w:val="007C7A5B"/>
    <w:rsid w:val="007E0B8C"/>
    <w:rsid w:val="007E6E32"/>
    <w:rsid w:val="007F1B5D"/>
    <w:rsid w:val="007F2923"/>
    <w:rsid w:val="0084070D"/>
    <w:rsid w:val="00872C12"/>
    <w:rsid w:val="008A1DBF"/>
    <w:rsid w:val="008A6834"/>
    <w:rsid w:val="008D6854"/>
    <w:rsid w:val="00902777"/>
    <w:rsid w:val="00946098"/>
    <w:rsid w:val="00946930"/>
    <w:rsid w:val="00956F1D"/>
    <w:rsid w:val="009705D0"/>
    <w:rsid w:val="009A0775"/>
    <w:rsid w:val="009A1675"/>
    <w:rsid w:val="009B6DF4"/>
    <w:rsid w:val="009D74E7"/>
    <w:rsid w:val="009F79AC"/>
    <w:rsid w:val="00A350B6"/>
    <w:rsid w:val="00A52521"/>
    <w:rsid w:val="00A94BBD"/>
    <w:rsid w:val="00AB5D2C"/>
    <w:rsid w:val="00AD717D"/>
    <w:rsid w:val="00AF501D"/>
    <w:rsid w:val="00B0156A"/>
    <w:rsid w:val="00B10649"/>
    <w:rsid w:val="00B31978"/>
    <w:rsid w:val="00B36710"/>
    <w:rsid w:val="00B43B0B"/>
    <w:rsid w:val="00B47C29"/>
    <w:rsid w:val="00B64A43"/>
    <w:rsid w:val="00B825CB"/>
    <w:rsid w:val="00B90A3E"/>
    <w:rsid w:val="00BA7E6E"/>
    <w:rsid w:val="00BD08A4"/>
    <w:rsid w:val="00BD13F4"/>
    <w:rsid w:val="00C20DF3"/>
    <w:rsid w:val="00C57C6D"/>
    <w:rsid w:val="00C81161"/>
    <w:rsid w:val="00CB7BB4"/>
    <w:rsid w:val="00D026AB"/>
    <w:rsid w:val="00D171FC"/>
    <w:rsid w:val="00D1729C"/>
    <w:rsid w:val="00D47289"/>
    <w:rsid w:val="00D52335"/>
    <w:rsid w:val="00D72218"/>
    <w:rsid w:val="00D80E74"/>
    <w:rsid w:val="00D8711A"/>
    <w:rsid w:val="00E47CB3"/>
    <w:rsid w:val="00E67E98"/>
    <w:rsid w:val="00E85C24"/>
    <w:rsid w:val="00E93421"/>
    <w:rsid w:val="00EA02A2"/>
    <w:rsid w:val="00EB0801"/>
    <w:rsid w:val="00EB5AE6"/>
    <w:rsid w:val="00EF2247"/>
    <w:rsid w:val="00F251C4"/>
    <w:rsid w:val="00F64C6E"/>
    <w:rsid w:val="00F76386"/>
    <w:rsid w:val="00F80893"/>
    <w:rsid w:val="00FA4181"/>
    <w:rsid w:val="00FA4B29"/>
    <w:rsid w:val="00FC0C17"/>
    <w:rsid w:val="00FC5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bd3"/>
    </o:shapedefaults>
    <o:shapelayout v:ext="edit">
      <o:idmap v:ext="edit" data="1"/>
    </o:shapelayout>
  </w:shapeDefaults>
  <w:decimalSymbol w:val="."/>
  <w:listSeparator w:val=","/>
  <w15:docId w15:val="{B16044AA-42C0-4A71-994B-422B0614C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6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71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F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B5D2C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97E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2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zs</dc:creator>
  <cp:lastModifiedBy>Shelley Muniz</cp:lastModifiedBy>
  <cp:revision>9</cp:revision>
  <cp:lastPrinted>2017-04-12T22:30:00Z</cp:lastPrinted>
  <dcterms:created xsi:type="dcterms:W3CDTF">2016-10-28T18:25:00Z</dcterms:created>
  <dcterms:modified xsi:type="dcterms:W3CDTF">2017-04-12T22:44:00Z</dcterms:modified>
</cp:coreProperties>
</file>